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2DCD" w:rsidRPr="00F82DCD" w:rsidRDefault="00F82DCD" w:rsidP="00F82DCD">
      <w:pPr>
        <w:jc w:val="center"/>
        <w:rPr>
          <w:b/>
          <w:sz w:val="28"/>
          <w:szCs w:val="28"/>
          <w:u w:val="single"/>
        </w:rPr>
      </w:pPr>
      <w:r w:rsidRPr="00F82DCD">
        <w:rPr>
          <w:b/>
          <w:sz w:val="28"/>
          <w:szCs w:val="28"/>
          <w:u w:val="single"/>
        </w:rPr>
        <w:t>Em</w:t>
      </w:r>
      <w:r w:rsidR="0055630B">
        <w:rPr>
          <w:b/>
          <w:sz w:val="28"/>
          <w:szCs w:val="28"/>
          <w:u w:val="single"/>
        </w:rPr>
        <w:t>ail Invitation</w:t>
      </w:r>
    </w:p>
    <w:p w:rsidR="00F82DCD" w:rsidRDefault="00F82DCD">
      <w:pPr>
        <w:rPr>
          <w:sz w:val="28"/>
          <w:szCs w:val="28"/>
        </w:rPr>
      </w:pPr>
      <w:bookmarkStart w:id="0" w:name="_GoBack"/>
      <w:bookmarkEnd w:id="0"/>
    </w:p>
    <w:p w:rsidR="00031C38" w:rsidRPr="009E0AD3" w:rsidRDefault="009E0AD3">
      <w:pPr>
        <w:rPr>
          <w:sz w:val="28"/>
          <w:szCs w:val="28"/>
        </w:rPr>
      </w:pPr>
      <w:r w:rsidRPr="009E0AD3">
        <w:rPr>
          <w:sz w:val="28"/>
          <w:szCs w:val="28"/>
        </w:rPr>
        <w:t>Dear Colleagues,</w:t>
      </w:r>
    </w:p>
    <w:p w:rsidR="009E0AD3" w:rsidRDefault="009E0AD3">
      <w:pPr>
        <w:rPr>
          <w:sz w:val="28"/>
          <w:szCs w:val="28"/>
        </w:rPr>
      </w:pPr>
      <w:r w:rsidRPr="009E0AD3">
        <w:rPr>
          <w:sz w:val="28"/>
          <w:szCs w:val="28"/>
        </w:rPr>
        <w:t>Thank you for your participation in the December 15-16, 2015 RAS Initiative Symposium.  We hope you enjoyed the program as much as we enjoyed hosting it!  We ask that you take a few minutes to provide feedback on your experience.  Please share your critiques, comments, suggestions, and compliments to help us prepare for the next Symposium.</w:t>
      </w:r>
    </w:p>
    <w:p w:rsidR="009E0AD3" w:rsidRPr="009E0AD3" w:rsidRDefault="009E0AD3">
      <w:pPr>
        <w:rPr>
          <w:sz w:val="28"/>
          <w:szCs w:val="28"/>
        </w:rPr>
      </w:pPr>
      <w:r>
        <w:rPr>
          <w:sz w:val="28"/>
          <w:szCs w:val="28"/>
        </w:rPr>
        <w:t xml:space="preserve">Please follow </w:t>
      </w:r>
      <w:hyperlink r:id="rId4" w:history="1">
        <w:r w:rsidRPr="004E22BC">
          <w:rPr>
            <w:rStyle w:val="Hyperlink"/>
            <w:sz w:val="28"/>
            <w:szCs w:val="28"/>
          </w:rPr>
          <w:t>this link</w:t>
        </w:r>
      </w:hyperlink>
      <w:r>
        <w:rPr>
          <w:sz w:val="28"/>
          <w:szCs w:val="28"/>
        </w:rPr>
        <w:t xml:space="preserve"> to take the survey.</w:t>
      </w:r>
    </w:p>
    <w:p w:rsidR="009E0AD3" w:rsidRPr="009E0AD3" w:rsidRDefault="009E0AD3">
      <w:pPr>
        <w:rPr>
          <w:sz w:val="28"/>
          <w:szCs w:val="28"/>
        </w:rPr>
      </w:pPr>
      <w:r w:rsidRPr="009E0AD3">
        <w:rPr>
          <w:sz w:val="28"/>
          <w:szCs w:val="28"/>
        </w:rPr>
        <w:t>Best,</w:t>
      </w:r>
    </w:p>
    <w:p w:rsidR="004E22BC" w:rsidRPr="009E0AD3" w:rsidRDefault="009E0AD3">
      <w:pPr>
        <w:rPr>
          <w:sz w:val="28"/>
          <w:szCs w:val="28"/>
        </w:rPr>
      </w:pPr>
      <w:r w:rsidRPr="009E0AD3">
        <w:rPr>
          <w:sz w:val="28"/>
          <w:szCs w:val="28"/>
        </w:rPr>
        <w:t>Sonia</w:t>
      </w:r>
      <w:r w:rsidR="004E22BC">
        <w:rPr>
          <w:sz w:val="28"/>
          <w:szCs w:val="28"/>
        </w:rPr>
        <w:t xml:space="preserve"> Calcagno</w:t>
      </w:r>
      <w:r w:rsidR="004E22BC">
        <w:rPr>
          <w:sz w:val="28"/>
          <w:szCs w:val="28"/>
        </w:rPr>
        <w:br/>
        <w:t>RAS Initiative Coordinator</w:t>
      </w:r>
      <w:r w:rsidR="004E22BC">
        <w:rPr>
          <w:sz w:val="28"/>
          <w:szCs w:val="28"/>
        </w:rPr>
        <w:br/>
        <w:t>National Cancer Institute</w:t>
      </w:r>
      <w:r w:rsidR="004E22BC">
        <w:rPr>
          <w:sz w:val="28"/>
          <w:szCs w:val="28"/>
        </w:rPr>
        <w:br/>
        <w:t>Office of the Director</w:t>
      </w:r>
      <w:r w:rsidR="004E22BC">
        <w:rPr>
          <w:sz w:val="28"/>
          <w:szCs w:val="28"/>
        </w:rPr>
        <w:br/>
        <w:t>Building 31, 11A30</w:t>
      </w:r>
      <w:r w:rsidR="004E22BC">
        <w:rPr>
          <w:sz w:val="28"/>
          <w:szCs w:val="28"/>
        </w:rPr>
        <w:br/>
        <w:t>Bethesda, MD  20892</w:t>
      </w:r>
    </w:p>
    <w:sectPr w:rsidR="004E22BC" w:rsidRPr="009E0A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OxNDIyMDM0MjM0NjFQ0lEKTi0uzszPAykwrAUA4MSAriwAAAA="/>
  </w:docVars>
  <w:rsids>
    <w:rsidRoot w:val="009E0AD3"/>
    <w:rsid w:val="00031C38"/>
    <w:rsid w:val="002B7B7D"/>
    <w:rsid w:val="004E22BC"/>
    <w:rsid w:val="0055630B"/>
    <w:rsid w:val="006B1705"/>
    <w:rsid w:val="009E0AD3"/>
    <w:rsid w:val="00F82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5818675"/>
  <w15:chartTrackingRefBased/>
  <w15:docId w15:val="{6FEF9680-5A29-42CD-AB65-C0D583AB1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E22B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surveymonkey.com/create/?sm=Z9EVXRScd8mlCTMO7GoujRN6nBxG73cjqOAR0TZUnS0_3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I</Company>
  <LinksUpToDate>false</LinksUpToDate>
  <CharactersWithSpaces>660</CharactersWithSpaces>
  <SharedDoc>false</SharedDoc>
  <HLinks>
    <vt:vector size="6" baseType="variant">
      <vt:variant>
        <vt:i4>1900594</vt:i4>
      </vt:variant>
      <vt:variant>
        <vt:i4>0</vt:i4>
      </vt:variant>
      <vt:variant>
        <vt:i4>0</vt:i4>
      </vt:variant>
      <vt:variant>
        <vt:i4>5</vt:i4>
      </vt:variant>
      <vt:variant>
        <vt:lpwstr>https://www.surveymonkey.com/create/?sm=Z9EVXRScd8mlCTMO7GoujRN6nBxG73cjqOAR0TZUnS0_3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cagno, Sonia (NIH/NCI) [C]</dc:creator>
  <cp:keywords/>
  <cp:lastModifiedBy>Bailey, Karla (NIH/NCI) [E]</cp:lastModifiedBy>
  <cp:revision>3</cp:revision>
  <dcterms:created xsi:type="dcterms:W3CDTF">2016-01-05T18:31:00Z</dcterms:created>
  <dcterms:modified xsi:type="dcterms:W3CDTF">2016-01-05T18:31:00Z</dcterms:modified>
</cp:coreProperties>
</file>